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65550" w14:textId="77777777" w:rsidR="008028D6" w:rsidRPr="008B0B4E" w:rsidRDefault="008028D6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B0B4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B0B4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B0B4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B0B4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B0B4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EE22FA" w:rsidR="0000007A" w:rsidRPr="008B0B4E" w:rsidRDefault="00EB04D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B0B4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B0B4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B0B4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40E546" w:rsidR="0000007A" w:rsidRPr="008B0B4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04D6"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9</w:t>
            </w:r>
          </w:p>
        </w:tc>
      </w:tr>
      <w:tr w:rsidR="0000007A" w:rsidRPr="008B0B4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B0B4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3E9833" w:rsidR="0000007A" w:rsidRPr="008B0B4E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B0B4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parative Study of Managing Plantar Fasciitis by Integrated Siddha </w:t>
            </w:r>
            <w:proofErr w:type="spellStart"/>
            <w:r w:rsidRPr="008B0B4E">
              <w:rPr>
                <w:rFonts w:ascii="Arial" w:hAnsi="Arial" w:cs="Arial"/>
                <w:b/>
                <w:sz w:val="20"/>
                <w:szCs w:val="20"/>
                <w:lang w:val="en-GB"/>
              </w:rPr>
              <w:t>Varmam</w:t>
            </w:r>
            <w:proofErr w:type="spellEnd"/>
            <w:r w:rsidRPr="008B0B4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nergy Healing to Conservative Treatment</w:t>
            </w:r>
          </w:p>
        </w:tc>
      </w:tr>
      <w:tr w:rsidR="00CF0BBB" w:rsidRPr="008B0B4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B0B4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34B66E4" w:rsidR="00CF0BBB" w:rsidRPr="008B0B4E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B0B4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B0B4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B0B4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B0B4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B0B4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B0B4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B0B4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B0B4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B0B4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B0B4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B0B4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6B5B4FE" w:rsidR="00E03C32" w:rsidRDefault="00EB04D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Scientific Research in Biomed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55EB93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B04D6" w:rsidRPr="00EB04D6">
                    <w:t xml:space="preserve"> </w:t>
                  </w:r>
                  <w:hyperlink r:id="rId8" w:history="1">
                    <w:r w:rsidR="00EB04D6" w:rsidRPr="00E8181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CSRBS/articles/view/1631</w:t>
                    </w:r>
                  </w:hyperlink>
                  <w:r w:rsid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B0B4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B0B4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B0B4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B0B4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0B4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B0B4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B0B4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B0B4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0B4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B0B4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B0B4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B0B4E">
              <w:rPr>
                <w:rFonts w:ascii="Arial" w:hAnsi="Arial" w:cs="Arial"/>
                <w:lang w:val="en-GB"/>
              </w:rPr>
              <w:t>Author’s Feedback</w:t>
            </w:r>
            <w:r w:rsidRPr="008B0B4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B0B4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B0B4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B0B4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8F324F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study explores Siddha </w:t>
            </w:r>
            <w:proofErr w:type="spellStart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Varmam</w:t>
            </w:r>
            <w:proofErr w:type="spellEnd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rapy with energy sessions as a holistic approach for managing Plantar Fasciitis. The therapy shows promise in reducing pain, improving mobility, and enhancing functionality. It offers a potential alternative to conventional treatments, expanding treatment options for individuals seeking cost-effective solutions. The findings contribute to the understanding of non-pharmacological interventions for Plantar Fasciitis. The study's results may inspire further research into integrating traditional practices with modern medicine.</w:t>
            </w:r>
          </w:p>
          <w:p w14:paraId="7DBC9196" w14:textId="77777777" w:rsidR="00F1171E" w:rsidRPr="008B0B4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0B4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C3D8C17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We can also use this title:</w:t>
            </w:r>
          </w:p>
          <w:p w14:paraId="3033F95E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54F248AA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"Exploring the Efficacy of Siddha </w:t>
            </w:r>
            <w:proofErr w:type="spellStart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Varmam</w:t>
            </w:r>
            <w:proofErr w:type="spellEnd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rapy in Plantar Fasciitis Management"</w:t>
            </w:r>
          </w:p>
          <w:p w14:paraId="794AA9A7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0B4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B0B4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B0B4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07AB43F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Consider adding:</w:t>
            </w:r>
          </w:p>
          <w:p w14:paraId="7E619612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- Study design (e.g., randomized controlled trial, observational study)</w:t>
            </w:r>
          </w:p>
          <w:p w14:paraId="00C731CC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- Key outcome measures (e.g., pain reduction, functional improvement)</w:t>
            </w:r>
          </w:p>
          <w:p w14:paraId="74CE047F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- Statistical significance or notable findings</w:t>
            </w:r>
          </w:p>
          <w:p w14:paraId="1E8F6E7B" w14:textId="77777777" w:rsidR="0037059A" w:rsidRPr="008B0B4E" w:rsidRDefault="0037059A" w:rsidP="0037059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F8E2ABD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This would provide a more comprehensive overview of the study.</w:t>
            </w:r>
          </w:p>
          <w:p w14:paraId="0FB7E83A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0B4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B0B4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833AC60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ased on the provided text, the manuscript appears to be scientifically sound, exploring the efficacy of Siddha </w:t>
            </w:r>
            <w:proofErr w:type="spellStart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Varmam</w:t>
            </w:r>
            <w:proofErr w:type="spellEnd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rapy in managing Plantar Fasciitis. The study's findings on pain reduction and mobility improvement contribute to the understanding of non-pharmacological interventions. </w:t>
            </w:r>
          </w:p>
          <w:p w14:paraId="2B5A7721" w14:textId="77777777" w:rsidR="00F1171E" w:rsidRPr="008B0B4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0B4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B0B4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22BF21D" w14:textId="77777777" w:rsidR="0037059A" w:rsidRPr="008B0B4E" w:rsidRDefault="0037059A" w:rsidP="0037059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Suggestions for Additional References</w:t>
            </w:r>
          </w:p>
          <w:p w14:paraId="4AF43FBD" w14:textId="77777777" w:rsidR="0037059A" w:rsidRPr="008B0B4E" w:rsidRDefault="0037059A" w:rsidP="0037059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73E2382" w14:textId="77777777" w:rsidR="0037059A" w:rsidRPr="008B0B4E" w:rsidRDefault="0037059A" w:rsidP="0037059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Consider adding studies that specifically investigate the efficacy of Siddha </w:t>
            </w:r>
            <w:proofErr w:type="spellStart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Varmam</w:t>
            </w:r>
            <w:proofErr w:type="spellEnd"/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rapy or similar traditional practices in managing Plantar Fasciitis.</w:t>
            </w:r>
          </w:p>
          <w:p w14:paraId="45E4F0A4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b/>
                <w:bCs/>
                <w:sz w:val="20"/>
                <w:szCs w:val="20"/>
              </w:rPr>
              <w:t>- Include references that discuss the integration of traditional and modern medicine in healthcare.</w:t>
            </w:r>
          </w:p>
          <w:p w14:paraId="24FE0567" w14:textId="77777777" w:rsidR="00F1171E" w:rsidRPr="008B0B4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0B4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B0B4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B0B4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B0B4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A58B8CA" w:rsidR="00F1171E" w:rsidRPr="008B0B4E" w:rsidRDefault="0037059A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sz w:val="20"/>
                <w:szCs w:val="20"/>
              </w:rPr>
              <w:t>The language/English quality appears suitable for scholarly communication. However, a thorough review is necessary to confirm grammar, punctuation, and clarity. Professional editing can further enhance the manuscript's quality.</w:t>
            </w:r>
          </w:p>
        </w:tc>
        <w:tc>
          <w:tcPr>
            <w:tcW w:w="1523" w:type="pct"/>
          </w:tcPr>
          <w:p w14:paraId="0351CA58" w14:textId="77777777" w:rsidR="00F1171E" w:rsidRPr="008B0B4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B0B4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B0B4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B0B4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B0B4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14D164A" w14:textId="01B76591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sz w:val="20"/>
                <w:szCs w:val="20"/>
              </w:rPr>
              <w:t>Some optional/general comments:</w:t>
            </w:r>
          </w:p>
          <w:p w14:paraId="755CD3AB" w14:textId="77777777" w:rsidR="0037059A" w:rsidRPr="008B0B4E" w:rsidRDefault="0037059A" w:rsidP="0037059A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5DFD0E8" w14:textId="1168E10A" w:rsidR="00F1171E" w:rsidRPr="008B0B4E" w:rsidRDefault="0037059A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0B4E">
              <w:rPr>
                <w:rFonts w:ascii="Arial" w:hAnsi="Arial" w:cs="Arial"/>
                <w:sz w:val="20"/>
                <w:szCs w:val="20"/>
              </w:rPr>
              <w:t xml:space="preserve">The study on Siddha </w:t>
            </w:r>
            <w:proofErr w:type="spellStart"/>
            <w:r w:rsidRPr="008B0B4E">
              <w:rPr>
                <w:rFonts w:ascii="Arial" w:hAnsi="Arial" w:cs="Arial"/>
                <w:sz w:val="20"/>
                <w:szCs w:val="20"/>
              </w:rPr>
              <w:t>Varmam</w:t>
            </w:r>
            <w:proofErr w:type="spellEnd"/>
            <w:r w:rsidRPr="008B0B4E">
              <w:rPr>
                <w:rFonts w:ascii="Arial" w:hAnsi="Arial" w:cs="Arial"/>
                <w:sz w:val="20"/>
                <w:szCs w:val="20"/>
              </w:rPr>
              <w:t xml:space="preserve"> therapy for Plantar Fasciitis management is an interesting exploration of traditional practices in modern healthcare. The findings have potential implications for non-pharmacological interventions. Further research and validation would strengthen the study's conclusions and applications.</w:t>
            </w:r>
          </w:p>
        </w:tc>
        <w:tc>
          <w:tcPr>
            <w:tcW w:w="1523" w:type="pct"/>
          </w:tcPr>
          <w:p w14:paraId="465E098E" w14:textId="77777777" w:rsidR="00F1171E" w:rsidRPr="008B0B4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B0B4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B0B4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B0B4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B0B4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B0B4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0B4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B0B4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B0B4E">
              <w:rPr>
                <w:rFonts w:ascii="Arial" w:hAnsi="Arial" w:cs="Arial"/>
                <w:lang w:val="en-GB"/>
              </w:rPr>
              <w:t>Author’s comment</w:t>
            </w:r>
            <w:r w:rsidRPr="008B0B4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B0B4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B0B4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B0B4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B0B4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B0B4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B0B4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B0B4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B0B4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B0B4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B0B4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88E9438" w14:textId="77777777" w:rsidR="008B0B4E" w:rsidRPr="00DD0B06" w:rsidRDefault="008B0B4E" w:rsidP="008B0B4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0B06">
        <w:rPr>
          <w:rFonts w:ascii="Arial" w:hAnsi="Arial" w:cs="Arial"/>
          <w:b/>
          <w:u w:val="single"/>
        </w:rPr>
        <w:t>Reviewer details:</w:t>
      </w:r>
    </w:p>
    <w:p w14:paraId="20D90D59" w14:textId="77777777" w:rsidR="008B0B4E" w:rsidRPr="00DD0B06" w:rsidRDefault="008B0B4E" w:rsidP="008B0B4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D0B06">
        <w:rPr>
          <w:rFonts w:ascii="Arial" w:hAnsi="Arial" w:cs="Arial"/>
          <w:b/>
          <w:color w:val="000000"/>
        </w:rPr>
        <w:t xml:space="preserve">Mohammed Aslam, </w:t>
      </w:r>
      <w:proofErr w:type="spellStart"/>
      <w:r w:rsidRPr="00DD0B06">
        <w:rPr>
          <w:rFonts w:ascii="Arial" w:hAnsi="Arial" w:cs="Arial"/>
          <w:b/>
          <w:color w:val="000000"/>
        </w:rPr>
        <w:t>Gurunanak</w:t>
      </w:r>
      <w:proofErr w:type="spellEnd"/>
      <w:r w:rsidRPr="00DD0B06">
        <w:rPr>
          <w:rFonts w:ascii="Arial" w:hAnsi="Arial" w:cs="Arial"/>
          <w:b/>
          <w:color w:val="000000"/>
        </w:rPr>
        <w:t xml:space="preserve"> College of Paramedical Sciences and </w:t>
      </w:r>
      <w:proofErr w:type="gramStart"/>
      <w:r w:rsidRPr="00DD0B06">
        <w:rPr>
          <w:rFonts w:ascii="Arial" w:hAnsi="Arial" w:cs="Arial"/>
          <w:b/>
          <w:color w:val="000000"/>
        </w:rPr>
        <w:t>Hospital ,</w:t>
      </w:r>
      <w:proofErr w:type="gramEnd"/>
      <w:r w:rsidRPr="00DD0B06">
        <w:rPr>
          <w:rFonts w:ascii="Arial" w:hAnsi="Arial" w:cs="Arial"/>
          <w:b/>
          <w:color w:val="000000"/>
        </w:rPr>
        <w:t xml:space="preserve"> India</w:t>
      </w:r>
    </w:p>
    <w:p w14:paraId="2E64388F" w14:textId="77777777" w:rsidR="008B0B4E" w:rsidRPr="008B0B4E" w:rsidRDefault="008B0B4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B0B4E" w:rsidRPr="008B0B4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79F9B" w14:textId="77777777" w:rsidR="00B63BE2" w:rsidRPr="0000007A" w:rsidRDefault="00B63BE2" w:rsidP="0099583E">
      <w:r>
        <w:separator/>
      </w:r>
    </w:p>
  </w:endnote>
  <w:endnote w:type="continuationSeparator" w:id="0">
    <w:p w14:paraId="3F9A32B5" w14:textId="77777777" w:rsidR="00B63BE2" w:rsidRPr="0000007A" w:rsidRDefault="00B63BE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FAE2D" w14:textId="77777777" w:rsidR="00B63BE2" w:rsidRPr="0000007A" w:rsidRDefault="00B63BE2" w:rsidP="0099583E">
      <w:r>
        <w:separator/>
      </w:r>
    </w:p>
  </w:footnote>
  <w:footnote w:type="continuationSeparator" w:id="0">
    <w:p w14:paraId="63202E00" w14:textId="77777777" w:rsidR="00B63BE2" w:rsidRPr="0000007A" w:rsidRDefault="00B63BE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9984268">
    <w:abstractNumId w:val="3"/>
  </w:num>
  <w:num w:numId="2" w16cid:durableId="878706936">
    <w:abstractNumId w:val="6"/>
  </w:num>
  <w:num w:numId="3" w16cid:durableId="1995404926">
    <w:abstractNumId w:val="5"/>
  </w:num>
  <w:num w:numId="4" w16cid:durableId="639504882">
    <w:abstractNumId w:val="7"/>
  </w:num>
  <w:num w:numId="5" w16cid:durableId="1343900850">
    <w:abstractNumId w:val="4"/>
  </w:num>
  <w:num w:numId="6" w16cid:durableId="2091266660">
    <w:abstractNumId w:val="0"/>
  </w:num>
  <w:num w:numId="7" w16cid:durableId="926112099">
    <w:abstractNumId w:val="1"/>
  </w:num>
  <w:num w:numId="8" w16cid:durableId="881136427">
    <w:abstractNumId w:val="9"/>
  </w:num>
  <w:num w:numId="9" w16cid:durableId="1951234669">
    <w:abstractNumId w:val="8"/>
  </w:num>
  <w:num w:numId="10" w16cid:durableId="1205390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2E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083C"/>
    <w:rsid w:val="00262634"/>
    <w:rsid w:val="002650C5"/>
    <w:rsid w:val="00275984"/>
    <w:rsid w:val="002808E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A26"/>
    <w:rsid w:val="00312559"/>
    <w:rsid w:val="003204B8"/>
    <w:rsid w:val="00326D7D"/>
    <w:rsid w:val="0033018A"/>
    <w:rsid w:val="0033692F"/>
    <w:rsid w:val="00353718"/>
    <w:rsid w:val="0037059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CC0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D75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28D6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B4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19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89D"/>
    <w:rsid w:val="00AD6C51"/>
    <w:rsid w:val="00AE0E9B"/>
    <w:rsid w:val="00AE54CD"/>
    <w:rsid w:val="00AF3016"/>
    <w:rsid w:val="00B03042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BE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4D6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B0B4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19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7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7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CSRBS/articles/view/163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4-2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